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049742" w:rsidR="000C49FD" w:rsidRPr="00443A64" w:rsidRDefault="00443A64" w:rsidP="00E31880">
      <w:pPr>
        <w:jc w:val="center"/>
        <w:rPr>
          <w:b/>
          <w:bCs/>
          <w:sz w:val="32"/>
          <w:szCs w:val="32"/>
        </w:rPr>
      </w:pPr>
      <w:r w:rsidRPr="00443A64">
        <w:rPr>
          <w:b/>
          <w:bCs/>
          <w:sz w:val="32"/>
          <w:szCs w:val="32"/>
        </w:rPr>
        <w:t>(</w:t>
      </w:r>
      <w:r w:rsidR="00BC630F">
        <w:rPr>
          <w:b/>
          <w:bCs/>
          <w:sz w:val="32"/>
          <w:szCs w:val="32"/>
        </w:rPr>
        <w:t>Oklaho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7FF6B2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C630F">
        <w:rPr>
          <w:sz w:val="22"/>
          <w:szCs w:val="22"/>
        </w:rPr>
        <w:t>Oklaho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489496E" w:rsidR="00C543C7" w:rsidRDefault="00BC630F"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56240" w14:textId="77777777" w:rsidR="00AB0357" w:rsidRDefault="00AB0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160533" w:rsidR="004F70A3" w:rsidRPr="00AB0357" w:rsidRDefault="004F70A3" w:rsidP="00AB0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BA12E" w14:textId="77777777" w:rsidR="00AB0357" w:rsidRDefault="00AB0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7C69F" w14:textId="77777777" w:rsidR="00AB0357" w:rsidRDefault="00AB0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F0C330D" w:rsidR="004F70A3" w:rsidRPr="00AB0357" w:rsidRDefault="004F70A3" w:rsidP="00AB03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A127A" w14:textId="77777777" w:rsidR="00AB0357" w:rsidRDefault="00AB0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2520747">
    <w:abstractNumId w:val="3"/>
  </w:num>
  <w:num w:numId="2" w16cid:durableId="833566174">
    <w:abstractNumId w:val="2"/>
  </w:num>
  <w:num w:numId="3" w16cid:durableId="73819353">
    <w:abstractNumId w:val="0"/>
  </w:num>
  <w:num w:numId="4" w16cid:durableId="1778912918">
    <w:abstractNumId w:val="4"/>
  </w:num>
  <w:num w:numId="5" w16cid:durableId="2051344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B0357"/>
    <w:rsid w:val="00AD6FC0"/>
    <w:rsid w:val="00B32A3C"/>
    <w:rsid w:val="00B76185"/>
    <w:rsid w:val="00B810E5"/>
    <w:rsid w:val="00BB3165"/>
    <w:rsid w:val="00BB549D"/>
    <w:rsid w:val="00BC0F62"/>
    <w:rsid w:val="00BC630F"/>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